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67816" w14:textId="77777777" w:rsidR="00557F1D" w:rsidRPr="00236262" w:rsidRDefault="00C25C79">
      <w:pPr>
        <w:pStyle w:val="Title"/>
        <w:rPr>
          <w:sz w:val="28"/>
        </w:rPr>
      </w:pPr>
      <w:r w:rsidRPr="00236262">
        <w:rPr>
          <w:sz w:val="28"/>
        </w:rPr>
        <w:t>Data Wrangling Capstone</w:t>
      </w:r>
    </w:p>
    <w:p w14:paraId="2599C7B9" w14:textId="77777777" w:rsidR="00557F1D" w:rsidRPr="00236262" w:rsidRDefault="00C25C79">
      <w:pPr>
        <w:pStyle w:val="Heading2"/>
        <w:rPr>
          <w:sz w:val="24"/>
        </w:rPr>
      </w:pPr>
      <w:bookmarkStart w:id="0" w:name="data"/>
      <w:bookmarkEnd w:id="0"/>
      <w:r w:rsidRPr="00236262">
        <w:rPr>
          <w:sz w:val="24"/>
        </w:rPr>
        <w:t>Data</w:t>
      </w:r>
    </w:p>
    <w:p w14:paraId="178FD50F" w14:textId="37DFB4C6" w:rsidR="00557F1D" w:rsidRPr="00236262" w:rsidRDefault="00C25C79">
      <w:pPr>
        <w:pStyle w:val="FirstParagraph"/>
        <w:rPr>
          <w:sz w:val="20"/>
        </w:rPr>
      </w:pPr>
      <w:r w:rsidRPr="00236262">
        <w:rPr>
          <w:sz w:val="20"/>
        </w:rPr>
        <w:t xml:space="preserve">The data was taken from </w:t>
      </w:r>
      <w:hyperlink r:id="rId7">
        <w:r w:rsidRPr="00236262">
          <w:rPr>
            <w:rStyle w:val="Hyperlink"/>
            <w:sz w:val="20"/>
          </w:rPr>
          <w:t>https://www.kaggle.com/c/house-prices-advanced-regression-techniques</w:t>
        </w:r>
      </w:hyperlink>
      <w:r w:rsidRPr="00236262">
        <w:rPr>
          <w:sz w:val="20"/>
        </w:rPr>
        <w:t xml:space="preserve">. This project is to use the information provided and see how accurately I can predict the sales price of a house. Because it is designed for a competition, there isn’t as much data wrangling needed as a standard dataset that would have missing values, incomplete information, </w:t>
      </w:r>
      <w:r w:rsidR="00C302FF" w:rsidRPr="00236262">
        <w:rPr>
          <w:sz w:val="20"/>
        </w:rPr>
        <w:t>misinformation</w:t>
      </w:r>
      <w:r w:rsidRPr="00236262">
        <w:rPr>
          <w:sz w:val="20"/>
        </w:rPr>
        <w:t>, etc.</w:t>
      </w:r>
    </w:p>
    <w:p w14:paraId="03ED538E" w14:textId="77777777" w:rsidR="00557F1D" w:rsidRPr="00236262" w:rsidRDefault="00C25C79">
      <w:pPr>
        <w:pStyle w:val="Compact"/>
        <w:numPr>
          <w:ilvl w:val="0"/>
          <w:numId w:val="3"/>
        </w:numPr>
        <w:rPr>
          <w:sz w:val="20"/>
        </w:rPr>
      </w:pPr>
      <w:r w:rsidRPr="00236262">
        <w:rPr>
          <w:sz w:val="20"/>
        </w:rPr>
        <w:t>After loading the dataset and using View() to check it out, I made sure to go through and understand what the different variables were and how they may correspond with each other.</w:t>
      </w:r>
    </w:p>
    <w:p w14:paraId="42AB1D6B" w14:textId="1C26E460" w:rsidR="00557F1D" w:rsidRPr="00236262" w:rsidRDefault="00C25C79">
      <w:pPr>
        <w:pStyle w:val="Compact"/>
        <w:numPr>
          <w:ilvl w:val="0"/>
          <w:numId w:val="3"/>
        </w:numPr>
        <w:rPr>
          <w:sz w:val="20"/>
        </w:rPr>
      </w:pPr>
      <w:r w:rsidRPr="00236262">
        <w:rPr>
          <w:sz w:val="20"/>
        </w:rPr>
        <w:t>My mentor and I decided that having as many factor variables as I did, it would be easy to convert those using dummy code into series of dichotomous variables (0 and 1) for each level.</w:t>
      </w:r>
      <w:r w:rsidR="00C302FF">
        <w:rPr>
          <w:sz w:val="20"/>
        </w:rPr>
        <w:tab/>
      </w:r>
    </w:p>
    <w:p w14:paraId="39945981" w14:textId="5FB0C10B" w:rsidR="00557F1D" w:rsidRPr="00236262" w:rsidRDefault="00C25C79">
      <w:pPr>
        <w:pStyle w:val="Compact"/>
        <w:numPr>
          <w:ilvl w:val="0"/>
          <w:numId w:val="4"/>
        </w:numPr>
        <w:rPr>
          <w:sz w:val="20"/>
        </w:rPr>
      </w:pPr>
      <w:r w:rsidRPr="00236262">
        <w:rPr>
          <w:sz w:val="20"/>
        </w:rPr>
        <w:t>To do this I found the variables that were of class factor and assigned them to categFactors, which I then used in a for loop with dummy code from the psych library to convert any variables with those names and create a new matrix, while also assigning appropriate names based on the factor levels from each original variable, as seen here:</w:t>
      </w:r>
    </w:p>
    <w:p w14:paraId="0B3A7638" w14:textId="77777777" w:rsidR="00557F1D" w:rsidRPr="00236262" w:rsidRDefault="00C25C79">
      <w:pPr>
        <w:pStyle w:val="SourceCode"/>
        <w:rPr>
          <w:sz w:val="20"/>
        </w:rPr>
      </w:pPr>
      <w:r w:rsidRPr="00236262">
        <w:rPr>
          <w:rStyle w:val="CommentTok"/>
          <w:sz w:val="18"/>
        </w:rPr>
        <w:t># Create a variable with all the names of columns which are factors, and one without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>classArray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unlist</w:t>
      </w:r>
      <w:r w:rsidRPr="00236262">
        <w:rPr>
          <w:rStyle w:val="NormalTok"/>
          <w:sz w:val="18"/>
        </w:rPr>
        <w:t>(</w:t>
      </w:r>
      <w:r w:rsidRPr="00236262">
        <w:rPr>
          <w:rStyle w:val="KeywordTok"/>
          <w:sz w:val="18"/>
        </w:rPr>
        <w:t>lapply</w:t>
      </w:r>
      <w:r w:rsidRPr="00236262">
        <w:rPr>
          <w:rStyle w:val="NormalTok"/>
          <w:sz w:val="18"/>
        </w:rPr>
        <w:t>(trainData, class))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>categFactors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names</w:t>
      </w:r>
      <w:r w:rsidRPr="00236262">
        <w:rPr>
          <w:rStyle w:val="NormalTok"/>
          <w:sz w:val="18"/>
        </w:rPr>
        <w:t>(trainData)[</w:t>
      </w:r>
      <w:r w:rsidRPr="00236262">
        <w:rPr>
          <w:rStyle w:val="KeywordTok"/>
          <w:sz w:val="18"/>
        </w:rPr>
        <w:t>which</w:t>
      </w:r>
      <w:r w:rsidRPr="00236262">
        <w:rPr>
          <w:rStyle w:val="NormalTok"/>
          <w:sz w:val="18"/>
        </w:rPr>
        <w:t xml:space="preserve">(classArray </w:t>
      </w:r>
      <w:r w:rsidRPr="00236262">
        <w:rPr>
          <w:rStyle w:val="OperatorTok"/>
          <w:sz w:val="18"/>
        </w:rPr>
        <w:t>==</w:t>
      </w:r>
      <w:r w:rsidRPr="00236262">
        <w:rPr>
          <w:rStyle w:val="StringTok"/>
          <w:sz w:val="18"/>
        </w:rPr>
        <w:t xml:space="preserve"> "factor"</w:t>
      </w:r>
      <w:r w:rsidRPr="00236262">
        <w:rPr>
          <w:rStyle w:val="NormalTok"/>
          <w:sz w:val="18"/>
        </w:rPr>
        <w:t>)]</w:t>
      </w:r>
      <w:r w:rsidRPr="00236262">
        <w:rPr>
          <w:sz w:val="20"/>
        </w:rPr>
        <w:br/>
      </w:r>
      <w:r w:rsidRPr="00236262">
        <w:rPr>
          <w:sz w:val="20"/>
        </w:rPr>
        <w:br/>
      </w:r>
      <w:r w:rsidRPr="00236262">
        <w:rPr>
          <w:rStyle w:val="CommentTok"/>
          <w:sz w:val="18"/>
        </w:rPr>
        <w:t># Apply dummy coding to all categorical variables and create new variables at end of df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>dummyData =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matrix</w:t>
      </w:r>
      <w:r w:rsidRPr="00236262">
        <w:rPr>
          <w:rStyle w:val="NormalTok"/>
          <w:sz w:val="18"/>
        </w:rPr>
        <w:t>(</w:t>
      </w:r>
      <w:r w:rsidRPr="00236262">
        <w:rPr>
          <w:rStyle w:val="DecValTok"/>
          <w:sz w:val="18"/>
        </w:rPr>
        <w:t>0</w:t>
      </w:r>
      <w:r w:rsidRPr="00236262">
        <w:rPr>
          <w:rStyle w:val="NormalTok"/>
          <w:sz w:val="18"/>
        </w:rPr>
        <w:t xml:space="preserve">, </w:t>
      </w:r>
      <w:r w:rsidRPr="00236262">
        <w:rPr>
          <w:rStyle w:val="KeywordTok"/>
          <w:sz w:val="18"/>
        </w:rPr>
        <w:t>nrow</w:t>
      </w:r>
      <w:r w:rsidRPr="00236262">
        <w:rPr>
          <w:rStyle w:val="NormalTok"/>
          <w:sz w:val="18"/>
        </w:rPr>
        <w:t xml:space="preserve">(trainData), </w:t>
      </w:r>
      <w:r w:rsidRPr="00236262">
        <w:rPr>
          <w:rStyle w:val="DecValTok"/>
          <w:sz w:val="18"/>
        </w:rPr>
        <w:t>1</w:t>
      </w:r>
      <w:r w:rsidRPr="00236262">
        <w:rPr>
          <w:rStyle w:val="NormalTok"/>
          <w:sz w:val="18"/>
        </w:rPr>
        <w:t>)</w:t>
      </w:r>
      <w:r w:rsidRPr="00236262">
        <w:rPr>
          <w:sz w:val="20"/>
        </w:rPr>
        <w:br/>
      </w:r>
      <w:r w:rsidRPr="00236262">
        <w:rPr>
          <w:rStyle w:val="ControlFlowTok"/>
          <w:sz w:val="18"/>
        </w:rPr>
        <w:t>for</w:t>
      </w:r>
      <w:r w:rsidRPr="00236262">
        <w:rPr>
          <w:rStyle w:val="NormalTok"/>
          <w:sz w:val="18"/>
        </w:rPr>
        <w:t xml:space="preserve">(i </w:t>
      </w:r>
      <w:r w:rsidRPr="00236262">
        <w:rPr>
          <w:rStyle w:val="ControlFlowTok"/>
          <w:sz w:val="18"/>
        </w:rPr>
        <w:t>in</w:t>
      </w:r>
      <w:r w:rsidRPr="00236262">
        <w:rPr>
          <w:rStyle w:val="NormalTok"/>
          <w:sz w:val="18"/>
        </w:rPr>
        <w:t xml:space="preserve"> </w:t>
      </w:r>
      <w:r w:rsidRPr="00236262">
        <w:rPr>
          <w:rStyle w:val="DecValTok"/>
          <w:sz w:val="18"/>
        </w:rPr>
        <w:t>1</w:t>
      </w:r>
      <w:r w:rsidRPr="00236262">
        <w:rPr>
          <w:rStyle w:val="OperatorTok"/>
          <w:sz w:val="18"/>
        </w:rPr>
        <w:t>:</w:t>
      </w:r>
      <w:r w:rsidRPr="00236262">
        <w:rPr>
          <w:rStyle w:val="KeywordTok"/>
          <w:sz w:val="18"/>
        </w:rPr>
        <w:t>ncol</w:t>
      </w:r>
      <w:r w:rsidRPr="00236262">
        <w:rPr>
          <w:rStyle w:val="NormalTok"/>
          <w:sz w:val="18"/>
        </w:rPr>
        <w:t xml:space="preserve">(trainData[, categFactors])){  </w:t>
      </w:r>
      <w:r w:rsidRPr="00236262">
        <w:rPr>
          <w:rStyle w:val="CommentTok"/>
          <w:sz w:val="18"/>
        </w:rPr>
        <w:t>#1:ncol = 43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 xml:space="preserve">  tempDummy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dummy.code</w:t>
      </w:r>
      <w:r w:rsidRPr="00236262">
        <w:rPr>
          <w:rStyle w:val="NormalTok"/>
          <w:sz w:val="18"/>
        </w:rPr>
        <w:t>(trainData[, categFactors][, i])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 xml:space="preserve">  </w:t>
      </w:r>
      <w:r w:rsidRPr="00236262">
        <w:rPr>
          <w:rStyle w:val="KeywordTok"/>
          <w:sz w:val="18"/>
        </w:rPr>
        <w:t>colnames</w:t>
      </w:r>
      <w:r w:rsidRPr="00236262">
        <w:rPr>
          <w:rStyle w:val="NormalTok"/>
          <w:sz w:val="18"/>
        </w:rPr>
        <w:t>(tempDummy)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paste</w:t>
      </w:r>
      <w:r w:rsidRPr="00236262">
        <w:rPr>
          <w:rStyle w:val="NormalTok"/>
          <w:sz w:val="18"/>
        </w:rPr>
        <w:t xml:space="preserve">(categFactors[i], </w:t>
      </w:r>
      <w:r w:rsidRPr="00236262">
        <w:rPr>
          <w:rStyle w:val="KeywordTok"/>
          <w:sz w:val="18"/>
        </w:rPr>
        <w:t>colnames</w:t>
      </w:r>
      <w:r w:rsidRPr="00236262">
        <w:rPr>
          <w:rStyle w:val="NormalTok"/>
          <w:sz w:val="18"/>
        </w:rPr>
        <w:t>(tempDummy))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 xml:space="preserve">  dummyData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cbind</w:t>
      </w:r>
      <w:r w:rsidRPr="00236262">
        <w:rPr>
          <w:rStyle w:val="NormalTok"/>
          <w:sz w:val="18"/>
        </w:rPr>
        <w:t xml:space="preserve">(dummyData, tempDummy) </w:t>
      </w:r>
      <w:r w:rsidRPr="00236262">
        <w:rPr>
          <w:rStyle w:val="CommentTok"/>
          <w:sz w:val="18"/>
        </w:rPr>
        <w:t>#binding w/o col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>}</w:t>
      </w:r>
    </w:p>
    <w:p w14:paraId="5CD5F957" w14:textId="77777777" w:rsidR="00557F1D" w:rsidRPr="00236262" w:rsidRDefault="00C25C79">
      <w:pPr>
        <w:pStyle w:val="Compact"/>
        <w:numPr>
          <w:ilvl w:val="0"/>
          <w:numId w:val="5"/>
        </w:numPr>
        <w:rPr>
          <w:sz w:val="20"/>
        </w:rPr>
      </w:pPr>
      <w:r w:rsidRPr="00236262">
        <w:rPr>
          <w:sz w:val="20"/>
        </w:rPr>
        <w:t>I then removed all the original factor variables and merged my factorless dataset with the newly created dummy coded set, while removing the blank variable I made up and filled with 0’s so as to not mess up my predictive modelling down the road.</w:t>
      </w:r>
    </w:p>
    <w:p w14:paraId="17CB64E3" w14:textId="77777777" w:rsidR="00557F1D" w:rsidRPr="00236262" w:rsidRDefault="00C25C79">
      <w:pPr>
        <w:pStyle w:val="SourceCode"/>
        <w:rPr>
          <w:sz w:val="20"/>
        </w:rPr>
      </w:pPr>
      <w:r w:rsidRPr="00236262">
        <w:rPr>
          <w:rStyle w:val="CommentTok"/>
          <w:sz w:val="18"/>
        </w:rPr>
        <w:t xml:space="preserve">#Removing all original factor columns 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>categNotfactor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names</w:t>
      </w:r>
      <w:r w:rsidRPr="00236262">
        <w:rPr>
          <w:rStyle w:val="NormalTok"/>
          <w:sz w:val="18"/>
        </w:rPr>
        <w:t>(trainData)[</w:t>
      </w:r>
      <w:r w:rsidRPr="00236262">
        <w:rPr>
          <w:rStyle w:val="KeywordTok"/>
          <w:sz w:val="18"/>
        </w:rPr>
        <w:t>which</w:t>
      </w:r>
      <w:r w:rsidRPr="00236262">
        <w:rPr>
          <w:rStyle w:val="NormalTok"/>
          <w:sz w:val="18"/>
        </w:rPr>
        <w:t>(</w:t>
      </w:r>
      <w:r w:rsidRPr="00236262">
        <w:rPr>
          <w:rStyle w:val="KeywordTok"/>
          <w:sz w:val="18"/>
        </w:rPr>
        <w:t>unlist</w:t>
      </w:r>
      <w:r w:rsidRPr="00236262">
        <w:rPr>
          <w:rStyle w:val="NormalTok"/>
          <w:sz w:val="18"/>
        </w:rPr>
        <w:t>(</w:t>
      </w:r>
      <w:r w:rsidRPr="00236262">
        <w:rPr>
          <w:rStyle w:val="KeywordTok"/>
          <w:sz w:val="18"/>
        </w:rPr>
        <w:t>lapply</w:t>
      </w:r>
      <w:r w:rsidRPr="00236262">
        <w:rPr>
          <w:rStyle w:val="NormalTok"/>
          <w:sz w:val="18"/>
        </w:rPr>
        <w:t xml:space="preserve">(trainData, class)) </w:t>
      </w:r>
      <w:r w:rsidRPr="00236262">
        <w:rPr>
          <w:rStyle w:val="OperatorTok"/>
          <w:sz w:val="18"/>
        </w:rPr>
        <w:t>!=</w:t>
      </w:r>
      <w:r w:rsidRPr="00236262">
        <w:rPr>
          <w:rStyle w:val="StringTok"/>
          <w:sz w:val="18"/>
        </w:rPr>
        <w:t xml:space="preserve"> "factor"</w:t>
      </w:r>
      <w:r w:rsidRPr="00236262">
        <w:rPr>
          <w:rStyle w:val="NormalTok"/>
          <w:sz w:val="18"/>
        </w:rPr>
        <w:t>)]</w:t>
      </w:r>
      <w:r w:rsidRPr="00236262">
        <w:rPr>
          <w:sz w:val="20"/>
        </w:rPr>
        <w:br/>
      </w:r>
      <w:r w:rsidRPr="00236262">
        <w:rPr>
          <w:sz w:val="20"/>
        </w:rPr>
        <w:br/>
      </w:r>
      <w:r w:rsidRPr="00236262">
        <w:rPr>
          <w:rStyle w:val="CommentTok"/>
          <w:sz w:val="18"/>
        </w:rPr>
        <w:t>#Combine factorless trainData with dummy code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>trainData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KeywordTok"/>
          <w:sz w:val="18"/>
        </w:rPr>
        <w:t>cbind</w:t>
      </w:r>
      <w:r w:rsidRPr="00236262">
        <w:rPr>
          <w:rStyle w:val="NormalTok"/>
          <w:sz w:val="18"/>
        </w:rPr>
        <w:t>(trainData[, categNotfactor], dummyData)</w:t>
      </w:r>
      <w:r w:rsidRPr="00236262">
        <w:rPr>
          <w:sz w:val="20"/>
        </w:rPr>
        <w:br/>
      </w:r>
      <w:r w:rsidRPr="00236262">
        <w:rPr>
          <w:sz w:val="20"/>
        </w:rPr>
        <w:br/>
      </w:r>
      <w:r w:rsidRPr="00236262">
        <w:rPr>
          <w:rStyle w:val="CommentTok"/>
          <w:sz w:val="18"/>
        </w:rPr>
        <w:t>#remove dummy row of all 0's created earlier for cbind</w:t>
      </w:r>
      <w:r w:rsidRPr="00236262">
        <w:rPr>
          <w:sz w:val="20"/>
        </w:rPr>
        <w:br/>
      </w:r>
      <w:r w:rsidRPr="00236262">
        <w:rPr>
          <w:rStyle w:val="NormalTok"/>
          <w:sz w:val="18"/>
        </w:rPr>
        <w:t>trainData &lt;-</w:t>
      </w:r>
      <w:r w:rsidRPr="00236262">
        <w:rPr>
          <w:rStyle w:val="StringTok"/>
          <w:sz w:val="18"/>
        </w:rPr>
        <w:t xml:space="preserve"> </w:t>
      </w:r>
      <w:r w:rsidRPr="00236262">
        <w:rPr>
          <w:rStyle w:val="NormalTok"/>
          <w:sz w:val="18"/>
        </w:rPr>
        <w:t xml:space="preserve">trainData[, </w:t>
      </w:r>
      <w:r w:rsidRPr="00236262">
        <w:rPr>
          <w:rStyle w:val="OperatorTok"/>
          <w:sz w:val="18"/>
        </w:rPr>
        <w:t>-</w:t>
      </w:r>
      <w:r w:rsidRPr="00236262">
        <w:rPr>
          <w:rStyle w:val="DecValTok"/>
          <w:sz w:val="18"/>
        </w:rPr>
        <w:t>39</w:t>
      </w:r>
      <w:r w:rsidRPr="00236262">
        <w:rPr>
          <w:rStyle w:val="NormalTok"/>
          <w:sz w:val="18"/>
        </w:rPr>
        <w:t>]</w:t>
      </w:r>
    </w:p>
    <w:p w14:paraId="70EA099D" w14:textId="77777777" w:rsidR="00557F1D" w:rsidRPr="00236262" w:rsidRDefault="00C25C79">
      <w:pPr>
        <w:pStyle w:val="Compact"/>
        <w:numPr>
          <w:ilvl w:val="0"/>
          <w:numId w:val="6"/>
        </w:numPr>
        <w:rPr>
          <w:sz w:val="20"/>
        </w:rPr>
      </w:pPr>
      <w:r w:rsidRPr="00236262">
        <w:rPr>
          <w:sz w:val="20"/>
        </w:rPr>
        <w:t>I then decided to look for any NA’s, NAN’s and NULL in my data to handle them as seen fit</w:t>
      </w:r>
    </w:p>
    <w:p w14:paraId="5D7FD23B" w14:textId="77777777" w:rsidR="00557F1D" w:rsidRPr="00236262" w:rsidRDefault="00C25C79" w:rsidP="00C302FF">
      <w:pPr>
        <w:pStyle w:val="Compact"/>
        <w:numPr>
          <w:ilvl w:val="0"/>
          <w:numId w:val="7"/>
        </w:numPr>
        <w:rPr>
          <w:sz w:val="20"/>
        </w:rPr>
      </w:pPr>
      <w:bookmarkStart w:id="1" w:name="_GoBack"/>
      <w:bookmarkEnd w:id="1"/>
      <w:r w:rsidRPr="00236262">
        <w:rPr>
          <w:sz w:val="20"/>
        </w:rPr>
        <w:t>This helped narrow down where the NA’s were and led me to figure out how to handle them.</w:t>
      </w:r>
    </w:p>
    <w:p w14:paraId="0BB10790" w14:textId="77777777" w:rsidR="00557F1D" w:rsidRPr="00236262" w:rsidRDefault="00C25C79">
      <w:pPr>
        <w:pStyle w:val="Compact"/>
        <w:numPr>
          <w:ilvl w:val="0"/>
          <w:numId w:val="8"/>
        </w:numPr>
        <w:rPr>
          <w:sz w:val="20"/>
        </w:rPr>
      </w:pPr>
      <w:r w:rsidRPr="00236262">
        <w:rPr>
          <w:sz w:val="20"/>
        </w:rPr>
        <w:t>Using kNNimpute technique, I was able to take the variables discovered above and fill in the missing values as best predicted.</w:t>
      </w:r>
    </w:p>
    <w:p w14:paraId="217BE8E5" w14:textId="77777777" w:rsidR="00557F1D" w:rsidRPr="00236262" w:rsidRDefault="00C25C79">
      <w:pPr>
        <w:pStyle w:val="FirstParagraph"/>
        <w:rPr>
          <w:sz w:val="20"/>
        </w:rPr>
      </w:pPr>
      <w:r w:rsidRPr="00236262">
        <w:rPr>
          <w:sz w:val="20"/>
        </w:rPr>
        <w:t>My data was now ready for me to take to the next step and begin modelling and predicting.</w:t>
      </w:r>
    </w:p>
    <w:sectPr w:rsidR="00557F1D" w:rsidRPr="002362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3FCAE" w14:textId="77777777" w:rsidR="00325B12" w:rsidRDefault="00325B12">
      <w:pPr>
        <w:spacing w:after="0"/>
      </w:pPr>
      <w:r>
        <w:separator/>
      </w:r>
    </w:p>
  </w:endnote>
  <w:endnote w:type="continuationSeparator" w:id="0">
    <w:p w14:paraId="2551F7C6" w14:textId="77777777" w:rsidR="00325B12" w:rsidRDefault="00325B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242D7" w14:textId="77777777" w:rsidR="00325B12" w:rsidRDefault="00325B12">
      <w:r>
        <w:separator/>
      </w:r>
    </w:p>
  </w:footnote>
  <w:footnote w:type="continuationSeparator" w:id="0">
    <w:p w14:paraId="34E9901E" w14:textId="77777777" w:rsidR="00325B12" w:rsidRDefault="00325B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23BF6C"/>
    <w:multiLevelType w:val="multilevel"/>
    <w:tmpl w:val="2292C3A0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0088B0B"/>
    <w:multiLevelType w:val="multilevel"/>
    <w:tmpl w:val="29C6EC12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94C84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D9F57D9"/>
    <w:multiLevelType w:val="multilevel"/>
    <w:tmpl w:val="0B76265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3620DB2"/>
    <w:multiLevelType w:val="multilevel"/>
    <w:tmpl w:val="661A8CE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050DCDF"/>
    <w:multiLevelType w:val="multilevel"/>
    <w:tmpl w:val="ECB68D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72C1466"/>
    <w:multiLevelType w:val="multilevel"/>
    <w:tmpl w:val="8146D8F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0"/>
  </w:num>
  <w:num w:numId="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6262"/>
    <w:rsid w:val="00325B12"/>
    <w:rsid w:val="004E29B3"/>
    <w:rsid w:val="00557F1D"/>
    <w:rsid w:val="00590D07"/>
    <w:rsid w:val="00784D58"/>
    <w:rsid w:val="008D6863"/>
    <w:rsid w:val="00B86B75"/>
    <w:rsid w:val="00BC48D5"/>
    <w:rsid w:val="00C25C79"/>
    <w:rsid w:val="00C302F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F1D24"/>
  <w15:docId w15:val="{B8860178-449F-4C59-A639-5250CF75F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house-prices-advanced-regression-techniqu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0</Words>
  <Characters>2340</Characters>
  <Application>Microsoft Office Word</Application>
  <DocSecurity>0</DocSecurity>
  <Lines>19</Lines>
  <Paragraphs>5</Paragraphs>
  <ScaleCrop>false</ScaleCrop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Capstone</dc:title>
  <dc:creator>Jason Wilcox</dc:creator>
  <cp:lastModifiedBy>Jason Wilcox</cp:lastModifiedBy>
  <cp:revision>3</cp:revision>
  <dcterms:created xsi:type="dcterms:W3CDTF">2018-04-08T01:58:00Z</dcterms:created>
  <dcterms:modified xsi:type="dcterms:W3CDTF">2018-04-08T02:00:00Z</dcterms:modified>
</cp:coreProperties>
</file>